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82F4E6B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9B239D">
        <w:t>2</w:t>
      </w:r>
      <w:r w:rsidR="002A6C02">
        <w:rPr>
          <w:lang w:val="en-AU"/>
        </w:rPr>
        <w:t>1</w:t>
      </w:r>
      <w:r w:rsidR="009B239D">
        <w:rPr>
          <w:vertAlign w:val="superscript"/>
          <w:lang w:val="en-AU"/>
        </w:rPr>
        <w:t>st</w:t>
      </w:r>
      <w:r w:rsidR="00A02243">
        <w:t xml:space="preserve"> </w:t>
      </w:r>
      <w:r w:rsidR="002A6C02">
        <w:t>Mar</w:t>
      </w:r>
      <w:r w:rsidRPr="00AC066C">
        <w:t xml:space="preserve"> 2022</w:t>
      </w:r>
    </w:p>
    <w:p w14:paraId="75E979A7" w14:textId="77777777" w:rsidR="00ED12D9" w:rsidRPr="009B239D" w:rsidRDefault="00ED12D9" w:rsidP="00AC066C">
      <w:pPr>
        <w:pStyle w:val="a3"/>
        <w:rPr>
          <w:lang w:val="en-AU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D375080" w:rsidR="002B51BF" w:rsidRPr="002B51BF" w:rsidRDefault="002A6C02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61A0EA70" w:rsidR="00A02243" w:rsidRDefault="009B239D" w:rsidP="004E20F2">
      <w:pPr>
        <w:pStyle w:val="a3"/>
      </w:pPr>
      <w:r w:rsidRPr="009B239D">
        <w:t>Clarify Data scope</w:t>
      </w:r>
      <w:r w:rsidR="00C02F3B">
        <w:t>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4FBDFA21" w14:textId="54F2C7B0" w:rsidR="002A6C02" w:rsidRPr="00AC066C" w:rsidRDefault="009B239D" w:rsidP="002A6C02">
      <w:pPr>
        <w:pStyle w:val="a3"/>
        <w:numPr>
          <w:ilvl w:val="0"/>
          <w:numId w:val="11"/>
        </w:numPr>
      </w:pPr>
      <w:r>
        <w:t>Discuss w</w:t>
      </w:r>
      <w:r w:rsidRPr="009B239D">
        <w:t>hy Claudia need this tool. (</w:t>
      </w:r>
      <w:proofErr w:type="gramStart"/>
      <w:r w:rsidRPr="009B239D">
        <w:t>customer</w:t>
      </w:r>
      <w:proofErr w:type="gramEnd"/>
      <w:r w:rsidRPr="009B239D">
        <w:t xml:space="preserve"> job, needs)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5F2A5358" w:rsidR="00A43FEB" w:rsidRPr="00D24FA6" w:rsidRDefault="009B239D" w:rsidP="004A446E">
      <w:pPr>
        <w:pStyle w:val="a3"/>
      </w:pPr>
      <w:r>
        <w:t>Non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2499A" w14:textId="77777777" w:rsidR="00860626" w:rsidRDefault="00860626" w:rsidP="00DC7ED1">
      <w:r>
        <w:separator/>
      </w:r>
    </w:p>
  </w:endnote>
  <w:endnote w:type="continuationSeparator" w:id="0">
    <w:p w14:paraId="4D378F83" w14:textId="77777777" w:rsidR="00860626" w:rsidRDefault="00860626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14506" w14:textId="77777777" w:rsidR="00860626" w:rsidRDefault="00860626" w:rsidP="00DC7ED1">
      <w:r>
        <w:separator/>
      </w:r>
    </w:p>
  </w:footnote>
  <w:footnote w:type="continuationSeparator" w:id="0">
    <w:p w14:paraId="6F185B24" w14:textId="77777777" w:rsidR="00860626" w:rsidRDefault="00860626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0626"/>
    <w:rsid w:val="00867A4E"/>
    <w:rsid w:val="008A4333"/>
    <w:rsid w:val="008F2B63"/>
    <w:rsid w:val="00953F27"/>
    <w:rsid w:val="009A53B3"/>
    <w:rsid w:val="009B239D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</Pages>
  <Words>46</Words>
  <Characters>267</Characters>
  <Application>Microsoft Office Word</Application>
  <DocSecurity>0</DocSecurity>
  <Lines>2</Lines>
  <Paragraphs>1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1</cp:revision>
  <dcterms:created xsi:type="dcterms:W3CDTF">2022-03-12T08:47:00Z</dcterms:created>
  <dcterms:modified xsi:type="dcterms:W3CDTF">2022-05-09T08:54:00Z</dcterms:modified>
</cp:coreProperties>
</file>